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49335A" w14:textId="77777777" w:rsidR="00CF0654" w:rsidRDefault="00CF0654" w:rsidP="00DA707A">
      <w:pPr>
        <w:rPr>
          <w:rFonts w:cs="Tahoma"/>
          <w:b/>
          <w:sz w:val="24"/>
          <w:szCs w:val="24"/>
        </w:rPr>
      </w:pPr>
    </w:p>
    <w:p w14:paraId="2943BCDE" w14:textId="77777777" w:rsidR="00DA707A" w:rsidRPr="00540129" w:rsidRDefault="00DA707A" w:rsidP="00DA707A">
      <w:pPr>
        <w:rPr>
          <w:rFonts w:cs="Tahoma"/>
          <w:b/>
          <w:sz w:val="24"/>
          <w:szCs w:val="24"/>
        </w:rPr>
      </w:pPr>
      <w:r w:rsidRPr="00540129">
        <w:rPr>
          <w:rFonts w:cs="Tahoma"/>
          <w:b/>
          <w:sz w:val="24"/>
          <w:szCs w:val="24"/>
        </w:rPr>
        <w:t>Projektni zadatak za izradu konstrukcijskih vježb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DA707A" w14:paraId="0F85FEDF" w14:textId="77777777" w:rsidTr="00F1305E">
        <w:trPr>
          <w:trHeight w:val="567"/>
        </w:trPr>
        <w:tc>
          <w:tcPr>
            <w:tcW w:w="2122" w:type="dxa"/>
            <w:vAlign w:val="center"/>
          </w:tcPr>
          <w:p w14:paraId="26B15AD4" w14:textId="77777777" w:rsidR="00DA707A" w:rsidRPr="00540129" w:rsidRDefault="00DA707A" w:rsidP="00F1305E">
            <w:pPr>
              <w:rPr>
                <w:b/>
              </w:rPr>
            </w:pPr>
            <w:r w:rsidRPr="00540129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14:paraId="7CF64A1C" w14:textId="77777777" w:rsidR="00DA707A" w:rsidRDefault="00DA707A" w:rsidP="00F1305E">
            <w:r>
              <w:t xml:space="preserve">Osnove </w:t>
            </w:r>
            <w:r w:rsidR="005A1B49">
              <w:t xml:space="preserve">web </w:t>
            </w:r>
            <w:r>
              <w:t>programiranja</w:t>
            </w:r>
          </w:p>
        </w:tc>
      </w:tr>
      <w:tr w:rsidR="00DA707A" w14:paraId="7C48B747" w14:textId="77777777" w:rsidTr="00F1305E">
        <w:trPr>
          <w:trHeight w:val="567"/>
        </w:trPr>
        <w:tc>
          <w:tcPr>
            <w:tcW w:w="2122" w:type="dxa"/>
            <w:vAlign w:val="center"/>
          </w:tcPr>
          <w:p w14:paraId="228F7DAA" w14:textId="77777777" w:rsidR="00DA707A" w:rsidRPr="00540129" w:rsidRDefault="00DA707A" w:rsidP="00F1305E">
            <w:pPr>
              <w:rPr>
                <w:b/>
              </w:rPr>
            </w:pPr>
            <w:r w:rsidRPr="00540129">
              <w:rPr>
                <w:b/>
              </w:rPr>
              <w:t>STUDENT</w:t>
            </w:r>
          </w:p>
        </w:tc>
        <w:tc>
          <w:tcPr>
            <w:tcW w:w="6940" w:type="dxa"/>
            <w:vAlign w:val="center"/>
          </w:tcPr>
          <w:p w14:paraId="75D4B5A0" w14:textId="1F1D8C1C" w:rsidR="00DA707A" w:rsidRDefault="00DA707A" w:rsidP="00F1305E"/>
        </w:tc>
      </w:tr>
      <w:tr w:rsidR="00DA707A" w14:paraId="285EE30E" w14:textId="77777777" w:rsidTr="00F1305E">
        <w:trPr>
          <w:trHeight w:val="567"/>
        </w:trPr>
        <w:tc>
          <w:tcPr>
            <w:tcW w:w="2122" w:type="dxa"/>
            <w:vAlign w:val="center"/>
          </w:tcPr>
          <w:p w14:paraId="0CAC1E40" w14:textId="77777777" w:rsidR="00DA707A" w:rsidRPr="00540129" w:rsidRDefault="00DA707A" w:rsidP="00F1305E">
            <w:pPr>
              <w:rPr>
                <w:b/>
              </w:rPr>
            </w:pPr>
            <w:r w:rsidRPr="00540129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14:paraId="42112FAD" w14:textId="77777777" w:rsidR="00DA707A" w:rsidRDefault="004064BE" w:rsidP="00F1305E">
            <w:r>
              <w:t>Benzinska crpka</w:t>
            </w:r>
          </w:p>
        </w:tc>
      </w:tr>
      <w:tr w:rsidR="00DA707A" w14:paraId="41B61C65" w14:textId="77777777" w:rsidTr="00F1305E">
        <w:trPr>
          <w:trHeight w:val="567"/>
        </w:trPr>
        <w:tc>
          <w:tcPr>
            <w:tcW w:w="9062" w:type="dxa"/>
            <w:gridSpan w:val="2"/>
            <w:vAlign w:val="center"/>
          </w:tcPr>
          <w:p w14:paraId="5B395671" w14:textId="77777777" w:rsidR="00DA707A" w:rsidRDefault="00DA707A" w:rsidP="00F1305E">
            <w:r>
              <w:rPr>
                <w:b/>
              </w:rPr>
              <w:t>OPIS</w:t>
            </w:r>
            <w:r w:rsidRPr="00540129">
              <w:rPr>
                <w:b/>
              </w:rPr>
              <w:t xml:space="preserve"> ZADATKA</w:t>
            </w:r>
          </w:p>
        </w:tc>
      </w:tr>
      <w:tr w:rsidR="00D77102" w14:paraId="224FE5FD" w14:textId="77777777" w:rsidTr="00F1305E">
        <w:trPr>
          <w:trHeight w:val="851"/>
        </w:trPr>
        <w:tc>
          <w:tcPr>
            <w:tcW w:w="9062" w:type="dxa"/>
            <w:gridSpan w:val="2"/>
            <w:vAlign w:val="center"/>
          </w:tcPr>
          <w:p w14:paraId="65CBF696" w14:textId="164143A0" w:rsidR="00FD7800" w:rsidRDefault="00FD7800" w:rsidP="00FD7800">
            <w:pPr>
              <w:jc w:val="both"/>
            </w:pPr>
            <w:r>
              <w:t>U</w:t>
            </w:r>
            <w:r w:rsidRPr="00E86010">
              <w:t xml:space="preserve"> web razvojnom okruženju</w:t>
            </w:r>
            <w:r>
              <w:t xml:space="preserve"> izraditi informacijski sustav</w:t>
            </w:r>
            <w:r w:rsidRPr="00E86010">
              <w:t xml:space="preserve"> koji služi </w:t>
            </w:r>
            <w:r>
              <w:t>za evidenciju goriva benzinske crpke „PIN petrol“. Samostalno osmisliti vizualni identitet i funkcionalnosti.</w:t>
            </w:r>
            <w:r w:rsidRPr="00E86010">
              <w:t xml:space="preserve"> </w:t>
            </w:r>
          </w:p>
          <w:p w14:paraId="3D67CB33" w14:textId="4FDED075" w:rsidR="00FD7800" w:rsidRDefault="00FD7800" w:rsidP="00FD7800">
            <w:pPr>
              <w:jc w:val="both"/>
            </w:pPr>
            <w:r>
              <w:t>Minimalne funkcionalnosti:</w:t>
            </w:r>
          </w:p>
          <w:p w14:paraId="31F0036E" w14:textId="77777777" w:rsidR="00FD7800" w:rsidRDefault="00FD7800" w:rsidP="00FD7800">
            <w:pPr>
              <w:jc w:val="both"/>
            </w:pPr>
          </w:p>
          <w:p w14:paraId="6105A050" w14:textId="3162BAC5" w:rsidR="00FD7800" w:rsidRDefault="004064BE" w:rsidP="003677C4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bCs/>
              </w:rPr>
            </w:pPr>
            <w:r w:rsidRPr="009F0A91">
              <w:rPr>
                <w:b/>
                <w:bCs/>
              </w:rPr>
              <w:t>Benzinska crpka ima 2 spremnika za gorivo – jedan za diesel i jedan za benzin. Svaki spremnik je veličine 20.000 litara. Minimalna količina goriva za koju se može izdati račun je 5 litara. Cijena diesela je 8.78kn/l, a benzina 9.</w:t>
            </w:r>
            <w:r w:rsidR="00FD7800" w:rsidRPr="009F0A91">
              <w:rPr>
                <w:b/>
                <w:bCs/>
              </w:rPr>
              <w:t>9</w:t>
            </w:r>
            <w:r w:rsidRPr="009F0A91">
              <w:rPr>
                <w:b/>
                <w:bCs/>
              </w:rPr>
              <w:t>5kn/l.</w:t>
            </w:r>
          </w:p>
          <w:p w14:paraId="33A3F767" w14:textId="2CE43F20" w:rsidR="009F0A91" w:rsidRPr="009F0A91" w:rsidRDefault="009F0A91" w:rsidP="003677C4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Omogućiti ažuriranje cijene, ažuriranjem cijene se postojeći računi ne mijenjaju.</w:t>
            </w:r>
          </w:p>
          <w:p w14:paraId="183DF4C2" w14:textId="54829A35" w:rsidR="00FD7800" w:rsidRPr="009F0A91" w:rsidRDefault="00FD7800" w:rsidP="003677C4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bCs/>
              </w:rPr>
            </w:pPr>
            <w:r w:rsidRPr="009F0A91">
              <w:rPr>
                <w:b/>
                <w:bCs/>
              </w:rPr>
              <w:t>Akcija i</w:t>
            </w:r>
            <w:r w:rsidR="004064BE" w:rsidRPr="009F0A91">
              <w:rPr>
                <w:b/>
                <w:bCs/>
              </w:rPr>
              <w:t>zda</w:t>
            </w:r>
            <w:r w:rsidRPr="009F0A91">
              <w:rPr>
                <w:b/>
                <w:bCs/>
              </w:rPr>
              <w:t>vanja</w:t>
            </w:r>
            <w:r w:rsidR="004064BE" w:rsidRPr="009F0A91">
              <w:rPr>
                <w:b/>
                <w:bCs/>
              </w:rPr>
              <w:t xml:space="preserve"> račun</w:t>
            </w:r>
            <w:r w:rsidRPr="009F0A91">
              <w:rPr>
                <w:b/>
                <w:bCs/>
              </w:rPr>
              <w:t>a, z</w:t>
            </w:r>
            <w:r w:rsidR="004064BE" w:rsidRPr="009F0A91">
              <w:rPr>
                <w:b/>
                <w:bCs/>
              </w:rPr>
              <w:t xml:space="preserve">aposlenik putem forme  prvo </w:t>
            </w:r>
            <w:r w:rsidR="009F0A91">
              <w:rPr>
                <w:b/>
                <w:bCs/>
              </w:rPr>
              <w:t>odabire</w:t>
            </w:r>
            <w:r w:rsidR="004064BE" w:rsidRPr="009F0A91">
              <w:rPr>
                <w:b/>
                <w:bCs/>
              </w:rPr>
              <w:t xml:space="preserve"> tip goriva (diesel ili benzin). Zatim program ispisuje dostupnu količinu odabranog goriva koju je moguće prodati. Ako zaposlenik unese manju količinu od 5 litara ili veću količinu od dostupne, program treba obavijestiti zaposlenika. Nakon ispravno unesenih podataka kreira se račun (datum kreiranja, gorivo, količina,</w:t>
            </w:r>
            <w:r w:rsidR="009F0A91">
              <w:rPr>
                <w:b/>
                <w:bCs/>
              </w:rPr>
              <w:t xml:space="preserve"> ukupna</w:t>
            </w:r>
            <w:r w:rsidR="004064BE" w:rsidRPr="009F0A91">
              <w:rPr>
                <w:b/>
                <w:bCs/>
              </w:rPr>
              <w:t xml:space="preserve"> cijena) te se zapisuje u </w:t>
            </w:r>
            <w:r w:rsidR="007F2F08" w:rsidRPr="009F0A91">
              <w:rPr>
                <w:b/>
                <w:bCs/>
              </w:rPr>
              <w:t>bazu.</w:t>
            </w:r>
          </w:p>
          <w:p w14:paraId="0F674515" w14:textId="56430A4E" w:rsidR="00FD7800" w:rsidRPr="009F0A91" w:rsidRDefault="004064BE" w:rsidP="003677C4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bCs/>
              </w:rPr>
            </w:pPr>
            <w:r w:rsidRPr="009F0A91">
              <w:rPr>
                <w:b/>
                <w:bCs/>
              </w:rPr>
              <w:t>Stanje u spremnicima</w:t>
            </w:r>
            <w:r w:rsidR="00FD7800" w:rsidRPr="009F0A91">
              <w:rPr>
                <w:b/>
                <w:bCs/>
              </w:rPr>
              <w:t>, z</w:t>
            </w:r>
            <w:r w:rsidRPr="009F0A91">
              <w:rPr>
                <w:b/>
                <w:bCs/>
              </w:rPr>
              <w:t>aposlenik ima mogućnost provjere stanja pojedinog goriva u spremniku</w:t>
            </w:r>
            <w:r w:rsidR="00FD7800" w:rsidRPr="009F0A91">
              <w:rPr>
                <w:b/>
                <w:bCs/>
              </w:rPr>
              <w:t>. Na svakom dijelu aplikacije kreirati „semafor“ sa stanjem spremnika.</w:t>
            </w:r>
          </w:p>
          <w:p w14:paraId="4F81D589" w14:textId="271F10D9" w:rsidR="00FD7800" w:rsidRPr="009F0A91" w:rsidRDefault="004064BE" w:rsidP="003677C4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bCs/>
              </w:rPr>
            </w:pPr>
            <w:r w:rsidRPr="009F0A91">
              <w:rPr>
                <w:b/>
                <w:bCs/>
              </w:rPr>
              <w:t>Pregled računa, sortirani od najnovijeg prema najstarijem.</w:t>
            </w:r>
            <w:r w:rsidR="00FD7800" w:rsidRPr="009F0A91">
              <w:rPr>
                <w:b/>
                <w:bCs/>
              </w:rPr>
              <w:t xml:space="preserve"> Svaki račun je moguće stornirati, ne obrisati, stanje spremnika se ažurira.</w:t>
            </w:r>
          </w:p>
          <w:p w14:paraId="4D45AE6F" w14:textId="3390A7CB" w:rsidR="004064BE" w:rsidRPr="009F0A91" w:rsidRDefault="004064BE" w:rsidP="003677C4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bCs/>
              </w:rPr>
            </w:pPr>
            <w:r w:rsidRPr="009F0A91">
              <w:rPr>
                <w:b/>
                <w:bCs/>
              </w:rPr>
              <w:t>Ažurira</w:t>
            </w:r>
            <w:r w:rsidR="00FD7800" w:rsidRPr="009F0A91">
              <w:rPr>
                <w:b/>
                <w:bCs/>
              </w:rPr>
              <w:t>nje</w:t>
            </w:r>
            <w:r w:rsidRPr="009F0A91">
              <w:rPr>
                <w:b/>
                <w:bCs/>
              </w:rPr>
              <w:t xml:space="preserve"> stanje spremnika</w:t>
            </w:r>
            <w:r w:rsidR="00FD7800" w:rsidRPr="009F0A91">
              <w:rPr>
                <w:b/>
                <w:bCs/>
              </w:rPr>
              <w:t>, o</w:t>
            </w:r>
            <w:r w:rsidRPr="009F0A91">
              <w:rPr>
                <w:b/>
                <w:bCs/>
              </w:rPr>
              <w:t>mogućiti zaposleniku odabir spremnika (diesel ili benzin) te unos nove količine goriva. Minimalna količina koju zaposlenik može unijeti je 1.000 litara, maksimalna je iznos preostao u spremniku. U slučaju krivog unosa ispisati obavijest.</w:t>
            </w:r>
          </w:p>
          <w:p w14:paraId="0541BFE1" w14:textId="77777777" w:rsidR="004064BE" w:rsidRDefault="004064BE" w:rsidP="004064BE"/>
          <w:p w14:paraId="383AC005" w14:textId="77777777" w:rsidR="00FD7800" w:rsidRDefault="00FD7800" w:rsidP="00FD7800">
            <w:pPr>
              <w:rPr>
                <w:b/>
              </w:rPr>
            </w:pPr>
            <w:r>
              <w:rPr>
                <w:b/>
              </w:rPr>
              <w:t>NAPOMENE:</w:t>
            </w:r>
          </w:p>
          <w:p w14:paraId="40E55A8E" w14:textId="77777777" w:rsidR="00FD7800" w:rsidRPr="00C60EE4" w:rsidRDefault="00FD7800" w:rsidP="003677C4">
            <w:pPr>
              <w:pStyle w:val="ListParagraph"/>
              <w:numPr>
                <w:ilvl w:val="0"/>
                <w:numId w:val="20"/>
              </w:numPr>
              <w:rPr>
                <w:b/>
              </w:rPr>
            </w:pPr>
            <w:r>
              <w:rPr>
                <w:b/>
              </w:rPr>
              <w:t>Izvor podatka je Firebase</w:t>
            </w:r>
          </w:p>
          <w:p w14:paraId="39CFD227" w14:textId="77777777" w:rsidR="00FD7800" w:rsidRDefault="00FD7800" w:rsidP="003677C4">
            <w:pPr>
              <w:pStyle w:val="ListParagraph"/>
              <w:numPr>
                <w:ilvl w:val="0"/>
                <w:numId w:val="20"/>
              </w:numPr>
              <w:rPr>
                <w:b/>
              </w:rPr>
            </w:pPr>
            <w:r>
              <w:rPr>
                <w:b/>
              </w:rPr>
              <w:t>Za vizualni identitet potrebno je koristiti Boostrap programski okvir</w:t>
            </w:r>
          </w:p>
          <w:p w14:paraId="74BDF077" w14:textId="77777777" w:rsidR="00FD7800" w:rsidRDefault="00FD7800" w:rsidP="003677C4">
            <w:pPr>
              <w:pStyle w:val="ListParagraph"/>
              <w:numPr>
                <w:ilvl w:val="0"/>
                <w:numId w:val="20"/>
              </w:numPr>
              <w:rPr>
                <w:b/>
              </w:rPr>
            </w:pPr>
            <w:r>
              <w:rPr>
                <w:b/>
              </w:rPr>
              <w:t>Za odabir datuma koristiti Boostrap Datepicker, lokaliziran na hrvatski jezik</w:t>
            </w:r>
          </w:p>
          <w:p w14:paraId="35BEFE51" w14:textId="77777777" w:rsidR="00FD7800" w:rsidRDefault="00FD7800" w:rsidP="003677C4">
            <w:pPr>
              <w:pStyle w:val="ListParagraph"/>
              <w:numPr>
                <w:ilvl w:val="0"/>
                <w:numId w:val="20"/>
              </w:numPr>
              <w:rPr>
                <w:b/>
              </w:rPr>
            </w:pPr>
            <w:r>
              <w:rPr>
                <w:b/>
              </w:rPr>
              <w:t>U svim formama za postojeće vrijednosti omogućiti odabri preko padajućeg izbornika koji identifikatore treba imati sakrivene u pozadini, npr. vrijednosti ime i prezime su vidljive, OIB je sakriven.</w:t>
            </w:r>
          </w:p>
          <w:p w14:paraId="7B2F3147" w14:textId="2ACB78CE" w:rsidR="00FD7800" w:rsidRDefault="00FD7800" w:rsidP="003677C4">
            <w:pPr>
              <w:pStyle w:val="ListParagraph"/>
              <w:numPr>
                <w:ilvl w:val="0"/>
                <w:numId w:val="20"/>
              </w:numPr>
              <w:rPr>
                <w:b/>
              </w:rPr>
            </w:pPr>
            <w:r>
              <w:rPr>
                <w:b/>
              </w:rPr>
              <w:t>Svi tablični prikazi trebaju imati jQuery „live“ tražilicu po svim kolonama.</w:t>
            </w:r>
          </w:p>
          <w:p w14:paraId="5AE64822" w14:textId="3DE0598E" w:rsidR="003677C4" w:rsidRPr="003677C4" w:rsidRDefault="003677C4" w:rsidP="003677C4">
            <w:pPr>
              <w:pStyle w:val="ListParagraph"/>
              <w:numPr>
                <w:ilvl w:val="0"/>
                <w:numId w:val="20"/>
              </w:numPr>
              <w:spacing w:line="252" w:lineRule="auto"/>
              <w:rPr>
                <w:b/>
              </w:rPr>
            </w:pPr>
            <w:r>
              <w:rPr>
                <w:b/>
              </w:rPr>
              <w:t>Prilikom brisanja i ažuriranja zapisa treba se prikazati poruka sa potvrdom „Da li ste sigurni....“</w:t>
            </w:r>
          </w:p>
          <w:p w14:paraId="13ACAA5B" w14:textId="77777777" w:rsidR="004064BE" w:rsidRDefault="004064BE" w:rsidP="004064BE"/>
          <w:p w14:paraId="621031B5" w14:textId="77777777" w:rsidR="00E754B7" w:rsidRPr="00E754B7" w:rsidRDefault="00E754B7" w:rsidP="003A7CDC"/>
        </w:tc>
      </w:tr>
    </w:tbl>
    <w:p w14:paraId="6E36F0B3" w14:textId="77777777" w:rsidR="00DA707A" w:rsidRDefault="00DA707A" w:rsidP="00920E96"/>
    <w:sectPr w:rsidR="00DA707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1C63CC" w14:textId="77777777" w:rsidR="006004EB" w:rsidRDefault="006004EB" w:rsidP="00540129">
      <w:pPr>
        <w:spacing w:after="0" w:line="240" w:lineRule="auto"/>
      </w:pPr>
      <w:r>
        <w:separator/>
      </w:r>
    </w:p>
  </w:endnote>
  <w:endnote w:type="continuationSeparator" w:id="0">
    <w:p w14:paraId="486DEAA4" w14:textId="77777777" w:rsidR="006004EB" w:rsidRDefault="006004EB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E42D7" w14:textId="77777777" w:rsidR="006004EB" w:rsidRDefault="006004EB" w:rsidP="00540129">
      <w:pPr>
        <w:spacing w:after="0" w:line="240" w:lineRule="auto"/>
      </w:pPr>
      <w:r>
        <w:separator/>
      </w:r>
    </w:p>
  </w:footnote>
  <w:footnote w:type="continuationSeparator" w:id="0">
    <w:p w14:paraId="1A1C623D" w14:textId="77777777" w:rsidR="006004EB" w:rsidRDefault="006004EB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98C1F" w14:textId="77777777" w:rsidR="00540129" w:rsidRDefault="00540129" w:rsidP="00540129">
    <w:pPr>
      <w:pStyle w:val="Header"/>
      <w:jc w:val="center"/>
    </w:pPr>
    <w:r w:rsidRPr="006E1B54">
      <w:rPr>
        <w:rFonts w:cs="Tahoma"/>
        <w:b/>
        <w:noProof/>
        <w:sz w:val="32"/>
        <w:szCs w:val="32"/>
        <w:lang w:eastAsia="hr-HR"/>
      </w:rPr>
      <w:drawing>
        <wp:inline distT="0" distB="0" distL="0" distR="0" wp14:anchorId="5C666A4F" wp14:editId="60094BDD">
          <wp:extent cx="3571875" cy="501685"/>
          <wp:effectExtent l="0" t="0" r="0" b="0"/>
          <wp:docPr id="29700" name="Picture 7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00" name="Picture 7" descr="logo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30000"/>
                            </a14:imgEffect>
                            <a14:imgEffect>
                              <a14:brightnessContrast bright="-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1875" cy="501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D5854"/>
    <w:multiLevelType w:val="hybridMultilevel"/>
    <w:tmpl w:val="C3DECCA6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FA542E"/>
    <w:multiLevelType w:val="hybridMultilevel"/>
    <w:tmpl w:val="4D80C14E"/>
    <w:lvl w:ilvl="0" w:tplc="0ED089B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83ADA"/>
    <w:multiLevelType w:val="hybridMultilevel"/>
    <w:tmpl w:val="C31C9818"/>
    <w:lvl w:ilvl="0" w:tplc="DDF80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EA474A"/>
    <w:multiLevelType w:val="hybridMultilevel"/>
    <w:tmpl w:val="3D0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9955F7"/>
    <w:multiLevelType w:val="hybridMultilevel"/>
    <w:tmpl w:val="5588C5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286F78"/>
    <w:multiLevelType w:val="hybridMultilevel"/>
    <w:tmpl w:val="D7D83BB6"/>
    <w:lvl w:ilvl="0" w:tplc="446E7F30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5"/>
  </w:num>
  <w:num w:numId="4">
    <w:abstractNumId w:val="4"/>
  </w:num>
  <w:num w:numId="5">
    <w:abstractNumId w:val="10"/>
  </w:num>
  <w:num w:numId="6">
    <w:abstractNumId w:val="17"/>
  </w:num>
  <w:num w:numId="7">
    <w:abstractNumId w:val="11"/>
  </w:num>
  <w:num w:numId="8">
    <w:abstractNumId w:val="9"/>
  </w:num>
  <w:num w:numId="9">
    <w:abstractNumId w:val="6"/>
  </w:num>
  <w:num w:numId="10">
    <w:abstractNumId w:val="16"/>
  </w:num>
  <w:num w:numId="11">
    <w:abstractNumId w:val="2"/>
  </w:num>
  <w:num w:numId="12">
    <w:abstractNumId w:val="1"/>
  </w:num>
  <w:num w:numId="13">
    <w:abstractNumId w:val="18"/>
  </w:num>
  <w:num w:numId="14">
    <w:abstractNumId w:val="14"/>
  </w:num>
  <w:num w:numId="15">
    <w:abstractNumId w:val="15"/>
  </w:num>
  <w:num w:numId="16">
    <w:abstractNumId w:val="19"/>
  </w:num>
  <w:num w:numId="17">
    <w:abstractNumId w:val="7"/>
  </w:num>
  <w:num w:numId="18">
    <w:abstractNumId w:val="0"/>
  </w:num>
  <w:num w:numId="19">
    <w:abstractNumId w:val="13"/>
  </w:num>
  <w:num w:numId="20">
    <w:abstractNumId w:val="8"/>
  </w:num>
  <w:num w:numId="21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mwqAUAW6QmvywAAAA="/>
  </w:docVars>
  <w:rsids>
    <w:rsidRoot w:val="00540129"/>
    <w:rsid w:val="000365E9"/>
    <w:rsid w:val="000B7D2E"/>
    <w:rsid w:val="00140194"/>
    <w:rsid w:val="001D1680"/>
    <w:rsid w:val="00227414"/>
    <w:rsid w:val="00313ABE"/>
    <w:rsid w:val="003677C4"/>
    <w:rsid w:val="00387F1F"/>
    <w:rsid w:val="003A7CDC"/>
    <w:rsid w:val="003F3624"/>
    <w:rsid w:val="004064BE"/>
    <w:rsid w:val="00471B3A"/>
    <w:rsid w:val="004F134D"/>
    <w:rsid w:val="00540129"/>
    <w:rsid w:val="00595F2F"/>
    <w:rsid w:val="005A1B49"/>
    <w:rsid w:val="005A2221"/>
    <w:rsid w:val="005E348F"/>
    <w:rsid w:val="006004EB"/>
    <w:rsid w:val="00743C82"/>
    <w:rsid w:val="007F2F08"/>
    <w:rsid w:val="00805A70"/>
    <w:rsid w:val="0087062D"/>
    <w:rsid w:val="00911DA0"/>
    <w:rsid w:val="00920E96"/>
    <w:rsid w:val="0092464D"/>
    <w:rsid w:val="00930CA2"/>
    <w:rsid w:val="009408B7"/>
    <w:rsid w:val="009C6FC4"/>
    <w:rsid w:val="009F0A91"/>
    <w:rsid w:val="00A230C0"/>
    <w:rsid w:val="00AC5A83"/>
    <w:rsid w:val="00B567F8"/>
    <w:rsid w:val="00B76953"/>
    <w:rsid w:val="00BA0127"/>
    <w:rsid w:val="00BC3F03"/>
    <w:rsid w:val="00BC7AF1"/>
    <w:rsid w:val="00CC79BD"/>
    <w:rsid w:val="00CD7BE8"/>
    <w:rsid w:val="00CE73EB"/>
    <w:rsid w:val="00CF0654"/>
    <w:rsid w:val="00CF5E1B"/>
    <w:rsid w:val="00CF7309"/>
    <w:rsid w:val="00D16373"/>
    <w:rsid w:val="00D27299"/>
    <w:rsid w:val="00D77102"/>
    <w:rsid w:val="00D8145C"/>
    <w:rsid w:val="00DA707A"/>
    <w:rsid w:val="00E13FBB"/>
    <w:rsid w:val="00E35A78"/>
    <w:rsid w:val="00E754B7"/>
    <w:rsid w:val="00E90185"/>
    <w:rsid w:val="00EE4DFF"/>
    <w:rsid w:val="00F30B4A"/>
    <w:rsid w:val="00F42D97"/>
    <w:rsid w:val="00FD7800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4AEC46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07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129"/>
  </w:style>
  <w:style w:type="paragraph" w:styleId="Footer">
    <w:name w:val="footer"/>
    <w:basedOn w:val="Normal"/>
    <w:link w:val="Foot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129"/>
  </w:style>
  <w:style w:type="paragraph" w:styleId="ListParagraph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31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Ivan Heđi</cp:lastModifiedBy>
  <cp:revision>4</cp:revision>
  <dcterms:created xsi:type="dcterms:W3CDTF">2016-11-29T07:09:00Z</dcterms:created>
  <dcterms:modified xsi:type="dcterms:W3CDTF">2020-12-07T15:13:00Z</dcterms:modified>
</cp:coreProperties>
</file>